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v2.2.1-develop</w:t>
      </w:r>
      <w:r>
        <w:t xml:space="preserve"> </w:t>
      </w:r>
      <w:r>
        <w:t xml:space="preserve">(revoice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ทดสอบ 12345 วันนี้อากาศแจ่มใสอุณหภูมิทั่วไปเป็นไปตามปกติ ทดสอบครับทดสอบ 1 2 3 4 5 สวัสดีครับพบกับผมบิ๊กบอสครับ วันนี้ผมจะมารายงานข่าวเรื่องของการแข่งขันเกมอีสปอร์ตที่โด่งดังที่สุดในประเทศไทย นั่นหมายถึงเกมโดต้าทู เมื่อวานมีการแข่งขันรอบชิงชนะเลิศของรายการอริสตัน Major 2022 สปิริตชนะทีม psg.lgd ไปด้วยสกอร์ 3 ตอน 1 ส่งผลให้ทีมสปิริตสามารถที่จะทำการปักแจ๋วได้อีกรอบหนึ่ง โอเคครับขอบพระ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v2.2.1-develop (revoice)</dc:title>
  <dc:creator/>
  <cp:keywords/>
  <dcterms:created xsi:type="dcterms:W3CDTF">2022-08-15T02:50:23Z</dcterms:created>
  <dcterms:modified xsi:type="dcterms:W3CDTF">2022-08-15T0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9.12 น.</vt:lpwstr>
  </property>
  <property fmtid="{D5CDD505-2E9C-101B-9397-08002B2CF9AE}" pid="3" name="subtitle">
    <vt:lpwstr/>
  </property>
</Properties>
</file>